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10D0" w:rsidRDefault="00C510D0"/>
    <w:tbl>
      <w:tblPr>
        <w:tblStyle w:val="TableGrid"/>
        <w:tblW w:w="1476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1890"/>
        <w:gridCol w:w="2160"/>
        <w:gridCol w:w="2250"/>
        <w:gridCol w:w="1800"/>
        <w:gridCol w:w="2250"/>
        <w:gridCol w:w="1080"/>
      </w:tblGrid>
      <w:tr w:rsidR="00A42500" w:rsidRPr="00D029BB" w:rsidTr="00C74DE7">
        <w:trPr>
          <w:trHeight w:val="241"/>
          <w:jc w:val="center"/>
        </w:trPr>
        <w:tc>
          <w:tcPr>
            <w:tcW w:w="14760" w:type="dxa"/>
            <w:gridSpan w:val="7"/>
            <w:tcBorders>
              <w:bottom w:val="single" w:sz="4" w:space="0" w:color="auto"/>
            </w:tcBorders>
          </w:tcPr>
          <w:p w:rsidR="00A42500" w:rsidRPr="00D029BB" w:rsidRDefault="002A3F39" w:rsidP="000A641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plementary Table 1</w:t>
            </w:r>
            <w:r w:rsidR="00D12C8E" w:rsidRPr="00D029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0A641B" w:rsidRPr="00D05754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Intake of dietary variables </w:t>
            </w:r>
            <w:r w:rsidR="00D12C8E" w:rsidRPr="00D029BB">
              <w:rPr>
                <w:rFonts w:ascii="Times New Roman" w:hAnsi="Times New Roman" w:cs="Times New Roman"/>
                <w:sz w:val="24"/>
                <w:szCs w:val="24"/>
              </w:rPr>
              <w:t>by quartiles of total cholesterol</w:t>
            </w:r>
            <w:r w:rsidR="008F59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651B8" w:rsidRPr="00862782" w:rsidTr="00C74DE7">
        <w:trPr>
          <w:trHeight w:val="241"/>
          <w:jc w:val="center"/>
        </w:trPr>
        <w:tc>
          <w:tcPr>
            <w:tcW w:w="3330" w:type="dxa"/>
            <w:vMerge w:val="restart"/>
            <w:tcBorders>
              <w:top w:val="single" w:sz="4" w:space="0" w:color="auto"/>
            </w:tcBorders>
          </w:tcPr>
          <w:p w:rsidR="00A42500" w:rsidRPr="00641FA4" w:rsidRDefault="00A42500" w:rsidP="00141BF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</w:tcBorders>
          </w:tcPr>
          <w:p w:rsidR="00A42500" w:rsidRPr="00641FA4" w:rsidRDefault="00A42500" w:rsidP="00141BF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D12C8E" w:rsidRPr="00641FA4" w:rsidRDefault="00D12C8E" w:rsidP="003A674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</w:t>
            </w:r>
          </w:p>
          <w:p w:rsidR="00D12C8E" w:rsidRPr="00641FA4" w:rsidRDefault="00B15B38" w:rsidP="003A674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n=1704</w:t>
            </w:r>
            <w:r w:rsidR="00D12C8E"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8460" w:type="dxa"/>
            <w:gridSpan w:val="4"/>
            <w:tcBorders>
              <w:top w:val="single" w:sz="4" w:space="0" w:color="auto"/>
            </w:tcBorders>
          </w:tcPr>
          <w:p w:rsidR="00A42500" w:rsidRPr="00641FA4" w:rsidRDefault="00A42500" w:rsidP="00D12C8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Quartiles of </w:t>
            </w:r>
            <w:r w:rsidR="00D12C8E"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cholesterol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A42500" w:rsidRPr="00641FA4" w:rsidRDefault="00A42500" w:rsidP="00141BF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651B8" w:rsidRPr="00862782" w:rsidTr="00C74DE7">
        <w:trPr>
          <w:trHeight w:val="496"/>
          <w:jc w:val="center"/>
        </w:trPr>
        <w:tc>
          <w:tcPr>
            <w:tcW w:w="3330" w:type="dxa"/>
            <w:vMerge/>
            <w:tcBorders>
              <w:bottom w:val="single" w:sz="4" w:space="0" w:color="auto"/>
            </w:tcBorders>
          </w:tcPr>
          <w:p w:rsidR="00A42500" w:rsidRPr="00641FA4" w:rsidRDefault="00A42500" w:rsidP="00141BF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  <w:vMerge/>
            <w:tcBorders>
              <w:bottom w:val="single" w:sz="4" w:space="0" w:color="auto"/>
            </w:tcBorders>
          </w:tcPr>
          <w:p w:rsidR="00A42500" w:rsidRPr="00641FA4" w:rsidRDefault="00A42500" w:rsidP="00141BF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A42500" w:rsidRPr="00641FA4" w:rsidRDefault="00A42500" w:rsidP="000C61C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st</w:t>
            </w:r>
          </w:p>
          <w:p w:rsidR="00A42500" w:rsidRPr="00641FA4" w:rsidRDefault="002F0F9A" w:rsidP="000C61C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n=434</w:t>
            </w:r>
            <w:r w:rsidR="00A42500"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:rsidR="00A42500" w:rsidRPr="00641FA4" w:rsidRDefault="00A42500" w:rsidP="000C61C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nd</w:t>
            </w:r>
          </w:p>
          <w:p w:rsidR="00A42500" w:rsidRPr="00641FA4" w:rsidRDefault="00A42500" w:rsidP="000C61C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n=</w:t>
            </w:r>
            <w:r w:rsidR="002F0F9A"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24</w:t>
            </w: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A42500" w:rsidRPr="00641FA4" w:rsidRDefault="00A42500" w:rsidP="000C61C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rd</w:t>
            </w:r>
          </w:p>
          <w:p w:rsidR="00A42500" w:rsidRPr="00641FA4" w:rsidRDefault="00A42500" w:rsidP="000C61C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n=</w:t>
            </w:r>
            <w:r w:rsidR="002F0F9A"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28</w:t>
            </w: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:rsidR="00A42500" w:rsidRPr="00641FA4" w:rsidRDefault="00A42500" w:rsidP="000C61C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th</w:t>
            </w:r>
          </w:p>
          <w:p w:rsidR="00A42500" w:rsidRPr="00641FA4" w:rsidRDefault="00A42500" w:rsidP="000C61C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n=</w:t>
            </w:r>
            <w:r w:rsidR="002F0F9A"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18</w:t>
            </w: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A42500" w:rsidRPr="00641FA4" w:rsidRDefault="00A42500" w:rsidP="00441C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41FA4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P</w:t>
            </w:r>
            <w:r w:rsidRPr="00641F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value</w:t>
            </w:r>
          </w:p>
        </w:tc>
      </w:tr>
      <w:tr w:rsidR="009651B8" w:rsidRPr="00D029BB" w:rsidTr="00C74DE7">
        <w:trPr>
          <w:trHeight w:val="241"/>
          <w:jc w:val="center"/>
        </w:trPr>
        <w:tc>
          <w:tcPr>
            <w:tcW w:w="3330" w:type="dxa"/>
            <w:tcBorders>
              <w:top w:val="single" w:sz="4" w:space="0" w:color="auto"/>
            </w:tcBorders>
          </w:tcPr>
          <w:p w:rsidR="009651B8" w:rsidRPr="00D029BB" w:rsidRDefault="00927393" w:rsidP="009651B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98239A">
              <w:rPr>
                <w:rFonts w:asciiTheme="majorBidi" w:hAnsiTheme="majorBidi" w:cstheme="majorBidi"/>
                <w:sz w:val="24"/>
                <w:szCs w:val="24"/>
              </w:rPr>
              <w:t>otal</w:t>
            </w:r>
            <w:r w:rsidR="00D12C8E" w:rsidRPr="00D029BB">
              <w:rPr>
                <w:rFonts w:asciiTheme="majorBidi" w:hAnsiTheme="majorBidi" w:cstheme="majorBidi"/>
                <w:sz w:val="24"/>
                <w:szCs w:val="24"/>
              </w:rPr>
              <w:t xml:space="preserve"> energy intake </w:t>
            </w:r>
            <w:r w:rsidR="0098239A">
              <w:rPr>
                <w:rFonts w:asciiTheme="majorBidi" w:hAnsiTheme="majorBidi" w:cstheme="majorBidi"/>
                <w:sz w:val="24"/>
                <w:szCs w:val="24"/>
              </w:rPr>
              <w:t>(kcal/day)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:rsidR="009651B8" w:rsidRPr="007747F6" w:rsidRDefault="002D05C0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76 (15)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:rsidR="009651B8" w:rsidRPr="007747F6" w:rsidRDefault="0098239A" w:rsidP="000C61C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61 (31.2)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:rsidR="009651B8" w:rsidRPr="007747F6" w:rsidRDefault="0098239A" w:rsidP="000C61C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85 (31.5)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:rsidR="009651B8" w:rsidRPr="007747F6" w:rsidRDefault="0098239A" w:rsidP="000C61C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91 (31.3)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:rsidR="009651B8" w:rsidRPr="007747F6" w:rsidRDefault="0098239A" w:rsidP="000C61C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67 (31.2)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9651B8" w:rsidRPr="007747F6" w:rsidRDefault="0098239A" w:rsidP="0013189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891</w:t>
            </w:r>
          </w:p>
        </w:tc>
      </w:tr>
      <w:tr w:rsidR="009651B8" w:rsidRPr="00D029BB" w:rsidTr="00D9309D">
        <w:trPr>
          <w:trHeight w:val="254"/>
          <w:jc w:val="center"/>
        </w:trPr>
        <w:tc>
          <w:tcPr>
            <w:tcW w:w="3330" w:type="dxa"/>
          </w:tcPr>
          <w:p w:rsidR="009651B8" w:rsidRPr="00D029BB" w:rsidRDefault="0098239A" w:rsidP="009651B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arbohydrate (% of total energy)</w:t>
            </w:r>
          </w:p>
        </w:tc>
        <w:tc>
          <w:tcPr>
            <w:tcW w:w="1890" w:type="dxa"/>
          </w:tcPr>
          <w:p w:rsidR="009651B8" w:rsidRPr="007747F6" w:rsidRDefault="002D05C0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8.8 (0.1)</w:t>
            </w:r>
          </w:p>
        </w:tc>
        <w:tc>
          <w:tcPr>
            <w:tcW w:w="2160" w:type="dxa"/>
          </w:tcPr>
          <w:p w:rsidR="009651B8" w:rsidRPr="007747F6" w:rsidRDefault="000503F0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9.5 (0.3)</w:t>
            </w:r>
          </w:p>
        </w:tc>
        <w:tc>
          <w:tcPr>
            <w:tcW w:w="2250" w:type="dxa"/>
          </w:tcPr>
          <w:p w:rsidR="009651B8" w:rsidRPr="007747F6" w:rsidRDefault="003A6744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9.0 (0.3)</w:t>
            </w:r>
          </w:p>
        </w:tc>
        <w:tc>
          <w:tcPr>
            <w:tcW w:w="1800" w:type="dxa"/>
          </w:tcPr>
          <w:p w:rsidR="009651B8" w:rsidRPr="007747F6" w:rsidRDefault="003A6744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8.5 (0.3)</w:t>
            </w:r>
          </w:p>
        </w:tc>
        <w:tc>
          <w:tcPr>
            <w:tcW w:w="2250" w:type="dxa"/>
          </w:tcPr>
          <w:p w:rsidR="009651B8" w:rsidRPr="007747F6" w:rsidRDefault="000503F0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8.5 (0.3)</w:t>
            </w:r>
          </w:p>
        </w:tc>
        <w:tc>
          <w:tcPr>
            <w:tcW w:w="1080" w:type="dxa"/>
          </w:tcPr>
          <w:p w:rsidR="009651B8" w:rsidRPr="007747F6" w:rsidRDefault="003A6744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52</w:t>
            </w:r>
          </w:p>
        </w:tc>
      </w:tr>
      <w:tr w:rsidR="009651B8" w:rsidRPr="00D029BB" w:rsidTr="00D9309D">
        <w:trPr>
          <w:trHeight w:val="241"/>
          <w:jc w:val="center"/>
        </w:trPr>
        <w:tc>
          <w:tcPr>
            <w:tcW w:w="3330" w:type="dxa"/>
          </w:tcPr>
          <w:p w:rsidR="009651B8" w:rsidRPr="00D029BB" w:rsidRDefault="0098239A" w:rsidP="009651B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tein (% of total energy)</w:t>
            </w:r>
          </w:p>
        </w:tc>
        <w:tc>
          <w:tcPr>
            <w:tcW w:w="1890" w:type="dxa"/>
          </w:tcPr>
          <w:p w:rsidR="009651B8" w:rsidRPr="007747F6" w:rsidRDefault="002D05C0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.5 (0.1)</w:t>
            </w:r>
          </w:p>
        </w:tc>
        <w:tc>
          <w:tcPr>
            <w:tcW w:w="2160" w:type="dxa"/>
          </w:tcPr>
          <w:p w:rsidR="009651B8" w:rsidRPr="007747F6" w:rsidRDefault="00131891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.4 (0.1)</w:t>
            </w:r>
          </w:p>
        </w:tc>
        <w:tc>
          <w:tcPr>
            <w:tcW w:w="2250" w:type="dxa"/>
          </w:tcPr>
          <w:p w:rsidR="009651B8" w:rsidRPr="007747F6" w:rsidRDefault="00131891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.5 (0.1)</w:t>
            </w:r>
          </w:p>
        </w:tc>
        <w:tc>
          <w:tcPr>
            <w:tcW w:w="1800" w:type="dxa"/>
          </w:tcPr>
          <w:p w:rsidR="009651B8" w:rsidRPr="007747F6" w:rsidRDefault="00131891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.5 (0.1)</w:t>
            </w:r>
          </w:p>
        </w:tc>
        <w:tc>
          <w:tcPr>
            <w:tcW w:w="2250" w:type="dxa"/>
          </w:tcPr>
          <w:p w:rsidR="009651B8" w:rsidRPr="007747F6" w:rsidRDefault="00131891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.6 (0.1)</w:t>
            </w:r>
          </w:p>
        </w:tc>
        <w:tc>
          <w:tcPr>
            <w:tcW w:w="1080" w:type="dxa"/>
          </w:tcPr>
          <w:p w:rsidR="009651B8" w:rsidRPr="007747F6" w:rsidRDefault="00131891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462</w:t>
            </w:r>
          </w:p>
        </w:tc>
      </w:tr>
      <w:tr w:rsidR="009651B8" w:rsidRPr="00D029BB" w:rsidTr="00D9309D">
        <w:trPr>
          <w:trHeight w:val="254"/>
          <w:jc w:val="center"/>
        </w:trPr>
        <w:tc>
          <w:tcPr>
            <w:tcW w:w="3330" w:type="dxa"/>
          </w:tcPr>
          <w:p w:rsidR="009651B8" w:rsidRPr="00D029BB" w:rsidRDefault="0098239A" w:rsidP="009651B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at (% of total energy)</w:t>
            </w:r>
          </w:p>
        </w:tc>
        <w:tc>
          <w:tcPr>
            <w:tcW w:w="1890" w:type="dxa"/>
          </w:tcPr>
          <w:p w:rsidR="009651B8" w:rsidRPr="007747F6" w:rsidRDefault="002D05C0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.9 (0.1)</w:t>
            </w:r>
          </w:p>
        </w:tc>
        <w:tc>
          <w:tcPr>
            <w:tcW w:w="2160" w:type="dxa"/>
          </w:tcPr>
          <w:p w:rsidR="009651B8" w:rsidRPr="007747F6" w:rsidRDefault="00131891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.4 (0.3)</w:t>
            </w:r>
          </w:p>
        </w:tc>
        <w:tc>
          <w:tcPr>
            <w:tcW w:w="2250" w:type="dxa"/>
          </w:tcPr>
          <w:p w:rsidR="009651B8" w:rsidRPr="007747F6" w:rsidRDefault="00131891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.7 (0.3)</w:t>
            </w:r>
          </w:p>
        </w:tc>
        <w:tc>
          <w:tcPr>
            <w:tcW w:w="1800" w:type="dxa"/>
          </w:tcPr>
          <w:p w:rsidR="009651B8" w:rsidRPr="007747F6" w:rsidRDefault="00131891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.2 (0.3)</w:t>
            </w:r>
          </w:p>
        </w:tc>
        <w:tc>
          <w:tcPr>
            <w:tcW w:w="2250" w:type="dxa"/>
          </w:tcPr>
          <w:p w:rsidR="009651B8" w:rsidRPr="007747F6" w:rsidRDefault="00131891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.3 (0.3)</w:t>
            </w:r>
          </w:p>
        </w:tc>
        <w:tc>
          <w:tcPr>
            <w:tcW w:w="1080" w:type="dxa"/>
          </w:tcPr>
          <w:p w:rsidR="009651B8" w:rsidRPr="007747F6" w:rsidRDefault="008C519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1</w:t>
            </w:r>
            <w:r w:rsidR="00131891">
              <w:rPr>
                <w:rFonts w:asciiTheme="majorBidi" w:hAnsiTheme="majorBidi" w:cstheme="majorBidi"/>
              </w:rPr>
              <w:t>9</w:t>
            </w:r>
          </w:p>
        </w:tc>
      </w:tr>
      <w:tr w:rsidR="009651B8" w:rsidRPr="00D029BB" w:rsidTr="00C74DE7">
        <w:trPr>
          <w:trHeight w:val="241"/>
          <w:jc w:val="center"/>
        </w:trPr>
        <w:tc>
          <w:tcPr>
            <w:tcW w:w="3330" w:type="dxa"/>
          </w:tcPr>
          <w:p w:rsidR="009651B8" w:rsidRPr="00D029BB" w:rsidRDefault="0098239A" w:rsidP="00EE1D4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FA (% of total energy)</w:t>
            </w:r>
          </w:p>
        </w:tc>
        <w:tc>
          <w:tcPr>
            <w:tcW w:w="1890" w:type="dxa"/>
          </w:tcPr>
          <w:p w:rsidR="009651B8" w:rsidRPr="007747F6" w:rsidRDefault="002D05C0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.7 (0.1)</w:t>
            </w:r>
          </w:p>
        </w:tc>
        <w:tc>
          <w:tcPr>
            <w:tcW w:w="2160" w:type="dxa"/>
          </w:tcPr>
          <w:p w:rsidR="009651B8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.9 (0.1)</w:t>
            </w:r>
          </w:p>
        </w:tc>
        <w:tc>
          <w:tcPr>
            <w:tcW w:w="2250" w:type="dxa"/>
          </w:tcPr>
          <w:p w:rsidR="009651B8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.6 (0.1)</w:t>
            </w:r>
          </w:p>
        </w:tc>
        <w:tc>
          <w:tcPr>
            <w:tcW w:w="1800" w:type="dxa"/>
          </w:tcPr>
          <w:p w:rsidR="009651B8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.8 (0.1)</w:t>
            </w:r>
          </w:p>
        </w:tc>
        <w:tc>
          <w:tcPr>
            <w:tcW w:w="2250" w:type="dxa"/>
          </w:tcPr>
          <w:p w:rsidR="009651B8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.4 (0.1)</w:t>
            </w:r>
          </w:p>
        </w:tc>
        <w:tc>
          <w:tcPr>
            <w:tcW w:w="1080" w:type="dxa"/>
          </w:tcPr>
          <w:p w:rsidR="009651B8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11</w:t>
            </w:r>
          </w:p>
        </w:tc>
      </w:tr>
      <w:tr w:rsidR="0098239A" w:rsidRPr="00D029BB" w:rsidTr="00C74DE7">
        <w:trPr>
          <w:trHeight w:val="241"/>
          <w:jc w:val="center"/>
        </w:trPr>
        <w:tc>
          <w:tcPr>
            <w:tcW w:w="3330" w:type="dxa"/>
          </w:tcPr>
          <w:p w:rsidR="0098239A" w:rsidRPr="00D05754" w:rsidRDefault="0098239A" w:rsidP="0098239A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MUFA (% of total energy)</w:t>
            </w:r>
          </w:p>
        </w:tc>
        <w:tc>
          <w:tcPr>
            <w:tcW w:w="1890" w:type="dxa"/>
          </w:tcPr>
          <w:p w:rsidR="0098239A" w:rsidRPr="007747F6" w:rsidRDefault="00B15B38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.1 (0.1)</w:t>
            </w:r>
          </w:p>
        </w:tc>
        <w:tc>
          <w:tcPr>
            <w:tcW w:w="216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.4 (0.1)</w:t>
            </w:r>
          </w:p>
        </w:tc>
        <w:tc>
          <w:tcPr>
            <w:tcW w:w="225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.0 (0.1)</w:t>
            </w:r>
          </w:p>
        </w:tc>
        <w:tc>
          <w:tcPr>
            <w:tcW w:w="180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.2 (0.1)</w:t>
            </w:r>
          </w:p>
        </w:tc>
        <w:tc>
          <w:tcPr>
            <w:tcW w:w="225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.9 (0.1)</w:t>
            </w:r>
          </w:p>
        </w:tc>
        <w:tc>
          <w:tcPr>
            <w:tcW w:w="108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18</w:t>
            </w:r>
          </w:p>
        </w:tc>
      </w:tr>
      <w:tr w:rsidR="0098239A" w:rsidRPr="00D029BB" w:rsidTr="00C74DE7">
        <w:trPr>
          <w:trHeight w:val="241"/>
          <w:jc w:val="center"/>
        </w:trPr>
        <w:tc>
          <w:tcPr>
            <w:tcW w:w="3330" w:type="dxa"/>
          </w:tcPr>
          <w:p w:rsidR="0098239A" w:rsidRPr="00D05754" w:rsidRDefault="0098239A" w:rsidP="0098239A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PUFA (% of total energy)</w:t>
            </w:r>
          </w:p>
        </w:tc>
        <w:tc>
          <w:tcPr>
            <w:tcW w:w="1890" w:type="dxa"/>
          </w:tcPr>
          <w:p w:rsidR="0098239A" w:rsidRPr="007747F6" w:rsidRDefault="00B15B38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.1 (0.04)</w:t>
            </w:r>
          </w:p>
        </w:tc>
        <w:tc>
          <w:tcPr>
            <w:tcW w:w="216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.2 (0.1)</w:t>
            </w:r>
          </w:p>
        </w:tc>
        <w:tc>
          <w:tcPr>
            <w:tcW w:w="225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.1 (0.1)</w:t>
            </w:r>
          </w:p>
        </w:tc>
        <w:tc>
          <w:tcPr>
            <w:tcW w:w="180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.2 (0.1)</w:t>
            </w:r>
          </w:p>
        </w:tc>
        <w:tc>
          <w:tcPr>
            <w:tcW w:w="225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.9 (0.1)</w:t>
            </w:r>
          </w:p>
        </w:tc>
        <w:tc>
          <w:tcPr>
            <w:tcW w:w="1080" w:type="dxa"/>
          </w:tcPr>
          <w:p w:rsidR="0098239A" w:rsidRPr="007747F6" w:rsidRDefault="005F4E85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136</w:t>
            </w:r>
          </w:p>
        </w:tc>
      </w:tr>
      <w:tr w:rsidR="0098239A" w:rsidRPr="00D029BB" w:rsidTr="00C74DE7">
        <w:trPr>
          <w:trHeight w:val="241"/>
          <w:jc w:val="center"/>
        </w:trPr>
        <w:tc>
          <w:tcPr>
            <w:tcW w:w="3330" w:type="dxa"/>
          </w:tcPr>
          <w:p w:rsidR="0098239A" w:rsidRPr="00D05754" w:rsidRDefault="0098239A" w:rsidP="0098239A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Total fiber (g/d)</w:t>
            </w:r>
          </w:p>
        </w:tc>
        <w:tc>
          <w:tcPr>
            <w:tcW w:w="1890" w:type="dxa"/>
          </w:tcPr>
          <w:p w:rsidR="0098239A" w:rsidRPr="007747F6" w:rsidRDefault="00B15B38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.7 (0.5)</w:t>
            </w:r>
          </w:p>
        </w:tc>
        <w:tc>
          <w:tcPr>
            <w:tcW w:w="2160" w:type="dxa"/>
          </w:tcPr>
          <w:p w:rsidR="0098239A" w:rsidRPr="007747F6" w:rsidRDefault="00B37E88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5.4 (0.9)</w:t>
            </w:r>
          </w:p>
        </w:tc>
        <w:tc>
          <w:tcPr>
            <w:tcW w:w="2250" w:type="dxa"/>
          </w:tcPr>
          <w:p w:rsidR="0098239A" w:rsidRPr="007747F6" w:rsidRDefault="00B37E88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.3 (0.9)</w:t>
            </w:r>
          </w:p>
        </w:tc>
        <w:tc>
          <w:tcPr>
            <w:tcW w:w="1800" w:type="dxa"/>
          </w:tcPr>
          <w:p w:rsidR="0098239A" w:rsidRPr="007747F6" w:rsidRDefault="00720F84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1.1 (0.9)</w:t>
            </w:r>
          </w:p>
        </w:tc>
        <w:tc>
          <w:tcPr>
            <w:tcW w:w="2250" w:type="dxa"/>
          </w:tcPr>
          <w:p w:rsidR="0098239A" w:rsidRPr="007747F6" w:rsidRDefault="00720F84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.2 (0.9)</w:t>
            </w:r>
          </w:p>
        </w:tc>
        <w:tc>
          <w:tcPr>
            <w:tcW w:w="1080" w:type="dxa"/>
          </w:tcPr>
          <w:p w:rsidR="0098239A" w:rsidRPr="007747F6" w:rsidRDefault="00720F84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09</w:t>
            </w:r>
          </w:p>
        </w:tc>
      </w:tr>
      <w:tr w:rsidR="0098239A" w:rsidRPr="00D029BB" w:rsidTr="00C74DE7">
        <w:trPr>
          <w:trHeight w:val="241"/>
          <w:jc w:val="center"/>
        </w:trPr>
        <w:tc>
          <w:tcPr>
            <w:tcW w:w="3330" w:type="dxa"/>
          </w:tcPr>
          <w:p w:rsidR="0098239A" w:rsidRPr="00D05754" w:rsidRDefault="0098239A" w:rsidP="0098239A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Cholesterol (g/d)</w:t>
            </w:r>
          </w:p>
        </w:tc>
        <w:tc>
          <w:tcPr>
            <w:tcW w:w="1890" w:type="dxa"/>
          </w:tcPr>
          <w:p w:rsidR="0098239A" w:rsidRPr="007747F6" w:rsidRDefault="00B15B38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9 (2.4)</w:t>
            </w:r>
          </w:p>
        </w:tc>
        <w:tc>
          <w:tcPr>
            <w:tcW w:w="2160" w:type="dxa"/>
          </w:tcPr>
          <w:p w:rsidR="0098239A" w:rsidRPr="007747F6" w:rsidRDefault="009731BA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6 (4.8)</w:t>
            </w:r>
          </w:p>
        </w:tc>
        <w:tc>
          <w:tcPr>
            <w:tcW w:w="2250" w:type="dxa"/>
          </w:tcPr>
          <w:p w:rsidR="0098239A" w:rsidRPr="007747F6" w:rsidRDefault="009731BA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8 (4.8)</w:t>
            </w:r>
          </w:p>
        </w:tc>
        <w:tc>
          <w:tcPr>
            <w:tcW w:w="1800" w:type="dxa"/>
          </w:tcPr>
          <w:p w:rsidR="0098239A" w:rsidRPr="007747F6" w:rsidRDefault="009731BA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3 (4.8)</w:t>
            </w:r>
          </w:p>
        </w:tc>
        <w:tc>
          <w:tcPr>
            <w:tcW w:w="2250" w:type="dxa"/>
          </w:tcPr>
          <w:p w:rsidR="0098239A" w:rsidRPr="007747F6" w:rsidRDefault="009731BA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6 (4.8)</w:t>
            </w:r>
          </w:p>
        </w:tc>
        <w:tc>
          <w:tcPr>
            <w:tcW w:w="1080" w:type="dxa"/>
          </w:tcPr>
          <w:p w:rsidR="0098239A" w:rsidRPr="007747F6" w:rsidRDefault="009731BA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0.001</w:t>
            </w:r>
          </w:p>
        </w:tc>
      </w:tr>
      <w:tr w:rsidR="0016490C" w:rsidRPr="00D029BB" w:rsidTr="00C74DE7">
        <w:trPr>
          <w:trHeight w:val="241"/>
          <w:jc w:val="center"/>
        </w:trPr>
        <w:tc>
          <w:tcPr>
            <w:tcW w:w="3330" w:type="dxa"/>
          </w:tcPr>
          <w:p w:rsidR="0016490C" w:rsidRPr="00D05754" w:rsidRDefault="0016490C" w:rsidP="0098239A">
            <w:pPr>
              <w:spacing w:line="276" w:lineRule="auto"/>
              <w:ind w:left="162" w:hanging="16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dium (mg/d)</w:t>
            </w:r>
          </w:p>
        </w:tc>
        <w:tc>
          <w:tcPr>
            <w:tcW w:w="1890" w:type="dxa"/>
          </w:tcPr>
          <w:p w:rsidR="0016490C" w:rsidRPr="007747F6" w:rsidRDefault="00B15B38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77 (44.4)</w:t>
            </w:r>
          </w:p>
        </w:tc>
        <w:tc>
          <w:tcPr>
            <w:tcW w:w="2160" w:type="dxa"/>
          </w:tcPr>
          <w:p w:rsidR="0016490C" w:rsidRDefault="0016490C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891 (87)</w:t>
            </w:r>
          </w:p>
        </w:tc>
        <w:tc>
          <w:tcPr>
            <w:tcW w:w="2250" w:type="dxa"/>
          </w:tcPr>
          <w:p w:rsidR="0016490C" w:rsidRDefault="0016490C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834 (89)</w:t>
            </w:r>
          </w:p>
        </w:tc>
        <w:tc>
          <w:tcPr>
            <w:tcW w:w="1800" w:type="dxa"/>
          </w:tcPr>
          <w:p w:rsidR="0016490C" w:rsidRDefault="0016490C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84 (88)</w:t>
            </w:r>
          </w:p>
        </w:tc>
        <w:tc>
          <w:tcPr>
            <w:tcW w:w="2250" w:type="dxa"/>
          </w:tcPr>
          <w:p w:rsidR="0016490C" w:rsidRDefault="0016490C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92 (89)</w:t>
            </w:r>
          </w:p>
        </w:tc>
        <w:tc>
          <w:tcPr>
            <w:tcW w:w="1080" w:type="dxa"/>
          </w:tcPr>
          <w:p w:rsidR="0016490C" w:rsidRDefault="0016490C" w:rsidP="004A79E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95</w:t>
            </w:r>
          </w:p>
        </w:tc>
      </w:tr>
      <w:tr w:rsidR="00F23ED2" w:rsidRPr="00D029BB" w:rsidTr="00C74DE7">
        <w:trPr>
          <w:trHeight w:val="241"/>
          <w:jc w:val="center"/>
        </w:trPr>
        <w:tc>
          <w:tcPr>
            <w:tcW w:w="3330" w:type="dxa"/>
          </w:tcPr>
          <w:p w:rsidR="00F23ED2" w:rsidRDefault="00F23ED2" w:rsidP="00F23ED2">
            <w:pPr>
              <w:spacing w:line="276" w:lineRule="auto"/>
              <w:ind w:left="162" w:hanging="16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otassium (mg/d)</w:t>
            </w:r>
          </w:p>
        </w:tc>
        <w:tc>
          <w:tcPr>
            <w:tcW w:w="1890" w:type="dxa"/>
          </w:tcPr>
          <w:p w:rsidR="00F23ED2" w:rsidRPr="007747F6" w:rsidRDefault="00B15B38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67 (38.2)</w:t>
            </w:r>
          </w:p>
        </w:tc>
        <w:tc>
          <w:tcPr>
            <w:tcW w:w="2160" w:type="dxa"/>
          </w:tcPr>
          <w:p w:rsidR="00F23ED2" w:rsidRPr="007747F6" w:rsidRDefault="00DF6F53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319 (77)</w:t>
            </w:r>
          </w:p>
        </w:tc>
        <w:tc>
          <w:tcPr>
            <w:tcW w:w="2250" w:type="dxa"/>
          </w:tcPr>
          <w:p w:rsidR="00F23ED2" w:rsidRPr="007747F6" w:rsidRDefault="00F23ED2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418 (76)</w:t>
            </w:r>
          </w:p>
        </w:tc>
        <w:tc>
          <w:tcPr>
            <w:tcW w:w="1800" w:type="dxa"/>
          </w:tcPr>
          <w:p w:rsidR="00F23ED2" w:rsidRPr="007747F6" w:rsidRDefault="00F23ED2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83 (76)</w:t>
            </w:r>
          </w:p>
        </w:tc>
        <w:tc>
          <w:tcPr>
            <w:tcW w:w="2250" w:type="dxa"/>
          </w:tcPr>
          <w:p w:rsidR="00F23ED2" w:rsidRPr="007747F6" w:rsidRDefault="00DF6F53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51 (75)</w:t>
            </w:r>
          </w:p>
        </w:tc>
        <w:tc>
          <w:tcPr>
            <w:tcW w:w="1080" w:type="dxa"/>
          </w:tcPr>
          <w:p w:rsidR="00F23ED2" w:rsidRPr="007747F6" w:rsidRDefault="00F23ED2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17</w:t>
            </w:r>
          </w:p>
        </w:tc>
      </w:tr>
      <w:tr w:rsidR="00F23ED2" w:rsidRPr="00D029BB" w:rsidTr="00C74DE7">
        <w:trPr>
          <w:trHeight w:val="241"/>
          <w:jc w:val="center"/>
        </w:trPr>
        <w:tc>
          <w:tcPr>
            <w:tcW w:w="3330" w:type="dxa"/>
          </w:tcPr>
          <w:p w:rsidR="00F23ED2" w:rsidRPr="00D05754" w:rsidRDefault="00F23ED2" w:rsidP="00F23ED2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Vegetables (g/d)</w:t>
            </w:r>
          </w:p>
        </w:tc>
        <w:tc>
          <w:tcPr>
            <w:tcW w:w="1890" w:type="dxa"/>
          </w:tcPr>
          <w:p w:rsidR="00F23ED2" w:rsidRPr="007747F6" w:rsidRDefault="00B15B38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6 (3.9)</w:t>
            </w:r>
          </w:p>
        </w:tc>
        <w:tc>
          <w:tcPr>
            <w:tcW w:w="2160" w:type="dxa"/>
          </w:tcPr>
          <w:p w:rsidR="00F23ED2" w:rsidRPr="007747F6" w:rsidRDefault="000503F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4 (7)</w:t>
            </w:r>
          </w:p>
        </w:tc>
        <w:tc>
          <w:tcPr>
            <w:tcW w:w="2250" w:type="dxa"/>
          </w:tcPr>
          <w:p w:rsidR="00F23ED2" w:rsidRPr="007747F6" w:rsidRDefault="00F23ED2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7 (7)</w:t>
            </w:r>
          </w:p>
        </w:tc>
        <w:tc>
          <w:tcPr>
            <w:tcW w:w="1800" w:type="dxa"/>
          </w:tcPr>
          <w:p w:rsidR="00F23ED2" w:rsidRPr="007747F6" w:rsidRDefault="00F23ED2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0 (7)</w:t>
            </w:r>
          </w:p>
        </w:tc>
        <w:tc>
          <w:tcPr>
            <w:tcW w:w="2250" w:type="dxa"/>
          </w:tcPr>
          <w:p w:rsidR="00F23ED2" w:rsidRPr="007747F6" w:rsidRDefault="000503F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1 (7)</w:t>
            </w:r>
          </w:p>
        </w:tc>
        <w:tc>
          <w:tcPr>
            <w:tcW w:w="1080" w:type="dxa"/>
          </w:tcPr>
          <w:p w:rsidR="00F23ED2" w:rsidRPr="007747F6" w:rsidRDefault="00927393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23</w:t>
            </w:r>
          </w:p>
        </w:tc>
      </w:tr>
      <w:tr w:rsidR="00F23ED2" w:rsidRPr="00D029BB" w:rsidTr="00C74DE7">
        <w:trPr>
          <w:trHeight w:val="241"/>
          <w:jc w:val="center"/>
        </w:trPr>
        <w:tc>
          <w:tcPr>
            <w:tcW w:w="3330" w:type="dxa"/>
          </w:tcPr>
          <w:p w:rsidR="00F23ED2" w:rsidRPr="00D05754" w:rsidRDefault="00F23ED2" w:rsidP="00F23ED2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Fruit (g/d)</w:t>
            </w:r>
          </w:p>
        </w:tc>
        <w:tc>
          <w:tcPr>
            <w:tcW w:w="1890" w:type="dxa"/>
          </w:tcPr>
          <w:p w:rsidR="00F23ED2" w:rsidRPr="007747F6" w:rsidRDefault="00B15B38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83 (7.2)</w:t>
            </w:r>
          </w:p>
        </w:tc>
        <w:tc>
          <w:tcPr>
            <w:tcW w:w="2160" w:type="dxa"/>
          </w:tcPr>
          <w:p w:rsidR="00F23ED2" w:rsidRPr="007747F6" w:rsidRDefault="000503F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2 (14)</w:t>
            </w:r>
          </w:p>
        </w:tc>
        <w:tc>
          <w:tcPr>
            <w:tcW w:w="2250" w:type="dxa"/>
          </w:tcPr>
          <w:p w:rsidR="00F23ED2" w:rsidRPr="007747F6" w:rsidRDefault="00F23ED2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14 (14)</w:t>
            </w:r>
          </w:p>
        </w:tc>
        <w:tc>
          <w:tcPr>
            <w:tcW w:w="1800" w:type="dxa"/>
          </w:tcPr>
          <w:p w:rsidR="00F23ED2" w:rsidRPr="007747F6" w:rsidRDefault="00F23ED2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6 (14)</w:t>
            </w:r>
          </w:p>
        </w:tc>
        <w:tc>
          <w:tcPr>
            <w:tcW w:w="2250" w:type="dxa"/>
          </w:tcPr>
          <w:p w:rsidR="00F23ED2" w:rsidRPr="007747F6" w:rsidRDefault="000503F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0 (14)</w:t>
            </w:r>
          </w:p>
        </w:tc>
        <w:tc>
          <w:tcPr>
            <w:tcW w:w="1080" w:type="dxa"/>
          </w:tcPr>
          <w:p w:rsidR="00F23ED2" w:rsidRPr="007747F6" w:rsidRDefault="00F23ED2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03</w:t>
            </w:r>
          </w:p>
        </w:tc>
      </w:tr>
      <w:tr w:rsidR="00F23ED2" w:rsidRPr="00D029BB" w:rsidTr="00C74DE7">
        <w:trPr>
          <w:trHeight w:val="241"/>
          <w:jc w:val="center"/>
        </w:trPr>
        <w:tc>
          <w:tcPr>
            <w:tcW w:w="3330" w:type="dxa"/>
          </w:tcPr>
          <w:p w:rsidR="00F23ED2" w:rsidRPr="00D05754" w:rsidRDefault="00236DB0" w:rsidP="00236DB0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eat </w:t>
            </w:r>
            <w:r w:rsidR="00F23ED2" w:rsidRPr="00D05754">
              <w:rPr>
                <w:rFonts w:asciiTheme="majorBidi" w:hAnsiTheme="majorBidi" w:cstheme="majorBidi"/>
                <w:sz w:val="24"/>
                <w:szCs w:val="24"/>
              </w:rPr>
              <w:t>(g/d)</w:t>
            </w:r>
          </w:p>
        </w:tc>
        <w:tc>
          <w:tcPr>
            <w:tcW w:w="1890" w:type="dxa"/>
          </w:tcPr>
          <w:p w:rsidR="00F23ED2" w:rsidRPr="007747F6" w:rsidRDefault="00B15B38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.5 (0.3)</w:t>
            </w:r>
          </w:p>
        </w:tc>
        <w:tc>
          <w:tcPr>
            <w:tcW w:w="2160" w:type="dxa"/>
          </w:tcPr>
          <w:p w:rsidR="00F23ED2" w:rsidRPr="007747F6" w:rsidRDefault="00AF78EF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.7 (0.6)</w:t>
            </w:r>
          </w:p>
        </w:tc>
        <w:tc>
          <w:tcPr>
            <w:tcW w:w="2250" w:type="dxa"/>
          </w:tcPr>
          <w:p w:rsidR="00F23ED2" w:rsidRPr="007747F6" w:rsidRDefault="00AF78EF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.5 (0.6)</w:t>
            </w:r>
          </w:p>
        </w:tc>
        <w:tc>
          <w:tcPr>
            <w:tcW w:w="1800" w:type="dxa"/>
          </w:tcPr>
          <w:p w:rsidR="00F23ED2" w:rsidRPr="007747F6" w:rsidRDefault="00AF78EF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.1 (0.6)</w:t>
            </w:r>
          </w:p>
        </w:tc>
        <w:tc>
          <w:tcPr>
            <w:tcW w:w="2250" w:type="dxa"/>
          </w:tcPr>
          <w:p w:rsidR="00F23ED2" w:rsidRPr="007747F6" w:rsidRDefault="00AF78EF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.9 (0.6)</w:t>
            </w:r>
          </w:p>
        </w:tc>
        <w:tc>
          <w:tcPr>
            <w:tcW w:w="1080" w:type="dxa"/>
          </w:tcPr>
          <w:p w:rsidR="00F23ED2" w:rsidRPr="007747F6" w:rsidRDefault="00AF78EF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05</w:t>
            </w:r>
          </w:p>
        </w:tc>
      </w:tr>
      <w:tr w:rsidR="00F23ED2" w:rsidRPr="00D029BB" w:rsidTr="00C74DE7">
        <w:trPr>
          <w:trHeight w:val="241"/>
          <w:jc w:val="center"/>
        </w:trPr>
        <w:tc>
          <w:tcPr>
            <w:tcW w:w="3330" w:type="dxa"/>
          </w:tcPr>
          <w:p w:rsidR="00F23ED2" w:rsidRPr="00D05754" w:rsidRDefault="00F23ED2" w:rsidP="00F23ED2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Whole grain (g/d)</w:t>
            </w:r>
          </w:p>
        </w:tc>
        <w:tc>
          <w:tcPr>
            <w:tcW w:w="1890" w:type="dxa"/>
          </w:tcPr>
          <w:p w:rsidR="00F23ED2" w:rsidRPr="007747F6" w:rsidRDefault="00B15B38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1 (2.2)</w:t>
            </w:r>
          </w:p>
        </w:tc>
        <w:tc>
          <w:tcPr>
            <w:tcW w:w="216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6 (4)</w:t>
            </w:r>
          </w:p>
        </w:tc>
        <w:tc>
          <w:tcPr>
            <w:tcW w:w="225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7 (4)</w:t>
            </w:r>
          </w:p>
        </w:tc>
        <w:tc>
          <w:tcPr>
            <w:tcW w:w="180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6 (4)</w:t>
            </w:r>
          </w:p>
        </w:tc>
        <w:tc>
          <w:tcPr>
            <w:tcW w:w="225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3 (4)</w:t>
            </w:r>
          </w:p>
        </w:tc>
        <w:tc>
          <w:tcPr>
            <w:tcW w:w="108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066</w:t>
            </w:r>
          </w:p>
        </w:tc>
      </w:tr>
      <w:tr w:rsidR="00F23ED2" w:rsidRPr="00D029BB" w:rsidTr="00C74DE7">
        <w:trPr>
          <w:trHeight w:val="241"/>
          <w:jc w:val="center"/>
        </w:trPr>
        <w:tc>
          <w:tcPr>
            <w:tcW w:w="3330" w:type="dxa"/>
          </w:tcPr>
          <w:p w:rsidR="00F23ED2" w:rsidRPr="00D05754" w:rsidRDefault="00F23ED2" w:rsidP="00F23ED2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Refined grain (g/day)</w:t>
            </w:r>
          </w:p>
        </w:tc>
        <w:tc>
          <w:tcPr>
            <w:tcW w:w="1890" w:type="dxa"/>
          </w:tcPr>
          <w:p w:rsidR="00F23ED2" w:rsidRPr="007747F6" w:rsidRDefault="00B15B38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3 (5.4)</w:t>
            </w:r>
          </w:p>
        </w:tc>
        <w:tc>
          <w:tcPr>
            <w:tcW w:w="216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9 (10)</w:t>
            </w:r>
          </w:p>
        </w:tc>
        <w:tc>
          <w:tcPr>
            <w:tcW w:w="225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0 (10)</w:t>
            </w:r>
          </w:p>
        </w:tc>
        <w:tc>
          <w:tcPr>
            <w:tcW w:w="180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9 (10)</w:t>
            </w:r>
          </w:p>
        </w:tc>
        <w:tc>
          <w:tcPr>
            <w:tcW w:w="225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4 (10)</w:t>
            </w:r>
          </w:p>
        </w:tc>
        <w:tc>
          <w:tcPr>
            <w:tcW w:w="1080" w:type="dxa"/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119</w:t>
            </w:r>
          </w:p>
        </w:tc>
      </w:tr>
      <w:tr w:rsidR="00F23ED2" w:rsidRPr="00D029BB" w:rsidTr="00C74DE7">
        <w:trPr>
          <w:trHeight w:val="241"/>
          <w:jc w:val="center"/>
        </w:trPr>
        <w:tc>
          <w:tcPr>
            <w:tcW w:w="3330" w:type="dxa"/>
          </w:tcPr>
          <w:p w:rsidR="00F23ED2" w:rsidRPr="00D05754" w:rsidRDefault="00F23ED2" w:rsidP="00F23ED2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Nuts (g/d)</w:t>
            </w:r>
          </w:p>
        </w:tc>
        <w:tc>
          <w:tcPr>
            <w:tcW w:w="1890" w:type="dxa"/>
          </w:tcPr>
          <w:p w:rsidR="00F23ED2" w:rsidRPr="007747F6" w:rsidRDefault="00B15B38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.9 (0.3)</w:t>
            </w:r>
          </w:p>
        </w:tc>
        <w:tc>
          <w:tcPr>
            <w:tcW w:w="2160" w:type="dxa"/>
          </w:tcPr>
          <w:p w:rsidR="00F23ED2" w:rsidRPr="007747F6" w:rsidRDefault="00E561A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.2 (0.6)</w:t>
            </w:r>
          </w:p>
        </w:tc>
        <w:tc>
          <w:tcPr>
            <w:tcW w:w="2250" w:type="dxa"/>
          </w:tcPr>
          <w:p w:rsidR="00F23ED2" w:rsidRPr="007747F6" w:rsidRDefault="00E561A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.4 (0.6)</w:t>
            </w:r>
          </w:p>
        </w:tc>
        <w:tc>
          <w:tcPr>
            <w:tcW w:w="1800" w:type="dxa"/>
          </w:tcPr>
          <w:p w:rsidR="00F23ED2" w:rsidRPr="007747F6" w:rsidRDefault="00E561A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.1 (0.6)</w:t>
            </w:r>
          </w:p>
        </w:tc>
        <w:tc>
          <w:tcPr>
            <w:tcW w:w="2250" w:type="dxa"/>
          </w:tcPr>
          <w:p w:rsidR="00F23ED2" w:rsidRPr="007747F6" w:rsidRDefault="00E561A0" w:rsidP="00E561A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.9 (0.6)</w:t>
            </w:r>
          </w:p>
        </w:tc>
        <w:tc>
          <w:tcPr>
            <w:tcW w:w="1080" w:type="dxa"/>
          </w:tcPr>
          <w:p w:rsidR="00F23ED2" w:rsidRPr="007747F6" w:rsidRDefault="00E561A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318</w:t>
            </w:r>
          </w:p>
        </w:tc>
      </w:tr>
      <w:tr w:rsidR="00F23ED2" w:rsidRPr="00D029BB" w:rsidTr="00C74DE7">
        <w:trPr>
          <w:trHeight w:val="241"/>
          <w:jc w:val="center"/>
        </w:trPr>
        <w:tc>
          <w:tcPr>
            <w:tcW w:w="3330" w:type="dxa"/>
          </w:tcPr>
          <w:p w:rsidR="00F23ED2" w:rsidRPr="00D05754" w:rsidRDefault="00F23ED2" w:rsidP="00F23ED2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5754">
              <w:rPr>
                <w:rFonts w:asciiTheme="majorBidi" w:hAnsiTheme="majorBidi" w:cstheme="majorBidi"/>
                <w:sz w:val="24"/>
                <w:szCs w:val="24"/>
              </w:rPr>
              <w:t>Legumes (g/d)</w:t>
            </w:r>
          </w:p>
        </w:tc>
        <w:tc>
          <w:tcPr>
            <w:tcW w:w="1890" w:type="dxa"/>
          </w:tcPr>
          <w:p w:rsidR="00F23ED2" w:rsidRPr="007747F6" w:rsidRDefault="00B15B38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6.4 (0.9)</w:t>
            </w:r>
          </w:p>
        </w:tc>
        <w:tc>
          <w:tcPr>
            <w:tcW w:w="2160" w:type="dxa"/>
          </w:tcPr>
          <w:p w:rsidR="00F23ED2" w:rsidRPr="007747F6" w:rsidRDefault="00E561A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6.4 (1.8)</w:t>
            </w:r>
          </w:p>
        </w:tc>
        <w:tc>
          <w:tcPr>
            <w:tcW w:w="2250" w:type="dxa"/>
          </w:tcPr>
          <w:p w:rsidR="00F23ED2" w:rsidRPr="007747F6" w:rsidRDefault="00E561A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8.8 (1.8)</w:t>
            </w:r>
          </w:p>
        </w:tc>
        <w:tc>
          <w:tcPr>
            <w:tcW w:w="1800" w:type="dxa"/>
          </w:tcPr>
          <w:p w:rsidR="00F23ED2" w:rsidRPr="007747F6" w:rsidRDefault="00E561A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6.4 (1.8)</w:t>
            </w:r>
          </w:p>
        </w:tc>
        <w:tc>
          <w:tcPr>
            <w:tcW w:w="2250" w:type="dxa"/>
          </w:tcPr>
          <w:p w:rsidR="00F23ED2" w:rsidRPr="007747F6" w:rsidRDefault="00E561A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.9 (1.9)</w:t>
            </w:r>
          </w:p>
        </w:tc>
        <w:tc>
          <w:tcPr>
            <w:tcW w:w="1080" w:type="dxa"/>
          </w:tcPr>
          <w:p w:rsidR="00F23ED2" w:rsidRPr="007747F6" w:rsidRDefault="00E561A0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357</w:t>
            </w:r>
          </w:p>
        </w:tc>
      </w:tr>
      <w:tr w:rsidR="00F23ED2" w:rsidRPr="00D029BB" w:rsidTr="00C74DE7">
        <w:trPr>
          <w:trHeight w:val="241"/>
          <w:jc w:val="center"/>
        </w:trPr>
        <w:tc>
          <w:tcPr>
            <w:tcW w:w="3330" w:type="dxa"/>
            <w:tcBorders>
              <w:bottom w:val="single" w:sz="4" w:space="0" w:color="auto"/>
            </w:tcBorders>
          </w:tcPr>
          <w:p w:rsidR="00F23ED2" w:rsidRPr="00D05754" w:rsidRDefault="00F23ED2" w:rsidP="00F23ED2">
            <w:pPr>
              <w:spacing w:line="276" w:lineRule="auto"/>
              <w:ind w:left="162" w:hanging="16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Pr="00D05754">
              <w:rPr>
                <w:rFonts w:asciiTheme="majorBidi" w:hAnsiTheme="majorBidi" w:cstheme="majorBidi"/>
                <w:sz w:val="24"/>
                <w:szCs w:val="24"/>
              </w:rPr>
              <w:t>airy products (g/d)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F23ED2" w:rsidRPr="007747F6" w:rsidRDefault="00B15B38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93 (5.0)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96 (10)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94 (10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92 (10)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90 (10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F23ED2" w:rsidRPr="007747F6" w:rsidRDefault="00384841" w:rsidP="00F23ED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980</w:t>
            </w:r>
          </w:p>
        </w:tc>
      </w:tr>
      <w:tr w:rsidR="00F23ED2" w:rsidRPr="00D029BB" w:rsidTr="00C74DE7">
        <w:trPr>
          <w:trHeight w:val="251"/>
          <w:jc w:val="center"/>
        </w:trPr>
        <w:tc>
          <w:tcPr>
            <w:tcW w:w="14760" w:type="dxa"/>
            <w:gridSpan w:val="7"/>
            <w:tcBorders>
              <w:top w:val="single" w:sz="4" w:space="0" w:color="auto"/>
            </w:tcBorders>
          </w:tcPr>
          <w:p w:rsidR="00927393" w:rsidRDefault="006B32B3" w:rsidP="00927393">
            <w:pPr>
              <w:pStyle w:val="ListParagraph"/>
              <w:ind w:left="-23" w:firstLine="2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B Titr"/>
                <w:sz w:val="24"/>
                <w:szCs w:val="24"/>
              </w:rPr>
              <w:t>SFA,</w:t>
            </w:r>
            <w:r w:rsidR="00927393" w:rsidRPr="00927393">
              <w:rPr>
                <w:rFonts w:ascii="Times New Roman" w:hAnsi="Times New Roman" w:cs="B Titr"/>
                <w:sz w:val="24"/>
                <w:szCs w:val="24"/>
              </w:rPr>
              <w:t xml:space="preserve"> saturated fatty acids</w:t>
            </w:r>
            <w:r>
              <w:rPr>
                <w:rFonts w:ascii="Times New Roman" w:hAnsi="Times New Roman" w:cs="B Titr"/>
                <w:sz w:val="24"/>
                <w:szCs w:val="24"/>
              </w:rPr>
              <w:t>; MUFA,</w:t>
            </w:r>
            <w:r w:rsidR="00927393">
              <w:rPr>
                <w:rFonts w:ascii="Times New Roman" w:hAnsi="Times New Roman" w:cs="B Titr"/>
                <w:sz w:val="24"/>
                <w:szCs w:val="24"/>
              </w:rPr>
              <w:t xml:space="preserve"> mo</w:t>
            </w:r>
            <w:r>
              <w:rPr>
                <w:rFonts w:ascii="Times New Roman" w:hAnsi="Times New Roman" w:cs="B Titr"/>
                <w:sz w:val="24"/>
                <w:szCs w:val="24"/>
              </w:rPr>
              <w:t>nounsaturated fatty acids; PUFA,</w:t>
            </w:r>
            <w:bookmarkStart w:id="0" w:name="_GoBack"/>
            <w:bookmarkEnd w:id="0"/>
            <w:r w:rsidR="00927393">
              <w:rPr>
                <w:rFonts w:ascii="Times New Roman" w:hAnsi="Times New Roman" w:cs="B Titr"/>
                <w:sz w:val="24"/>
                <w:szCs w:val="24"/>
              </w:rPr>
              <w:t xml:space="preserve"> polyunsaturated fatty acids</w:t>
            </w:r>
          </w:p>
          <w:p w:rsidR="00F23ED2" w:rsidRDefault="00F23ED2" w:rsidP="00927393">
            <w:pPr>
              <w:pStyle w:val="ListParagraph"/>
              <w:ind w:left="-23" w:firstLine="23"/>
              <w:rPr>
                <w:rFonts w:ascii="Times New Roman" w:hAnsi="Times New Roman" w:cs="Times New Roman"/>
                <w:sz w:val="24"/>
                <w:szCs w:val="24"/>
              </w:rPr>
            </w:pPr>
            <w:r w:rsidRPr="00D029BB">
              <w:rPr>
                <w:rFonts w:ascii="Times New Roman" w:hAnsi="Times New Roman" w:cs="Times New Roman"/>
                <w:sz w:val="24"/>
                <w:szCs w:val="24"/>
              </w:rPr>
              <w:t xml:space="preserve">Values are presented as median </w:t>
            </w:r>
            <w:r w:rsidR="00862782">
              <w:rPr>
                <w:rFonts w:ascii="Times New Roman" w:hAnsi="Times New Roman" w:cs="Times New Roman"/>
                <w:sz w:val="24"/>
                <w:szCs w:val="24"/>
              </w:rPr>
              <w:t xml:space="preserve">[standard error of mean </w:t>
            </w:r>
            <w:r w:rsidRPr="00D029B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27393">
              <w:rPr>
                <w:rFonts w:ascii="Times New Roman" w:hAnsi="Times New Roman" w:cs="Times New Roman"/>
                <w:sz w:val="24"/>
                <w:szCs w:val="24"/>
              </w:rPr>
              <w:t>SEM)</w:t>
            </w:r>
            <w:r w:rsidR="00184D7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  <w:p w:rsidR="00396399" w:rsidRPr="00927393" w:rsidRDefault="00396399" w:rsidP="00927393">
            <w:pPr>
              <w:pStyle w:val="ListParagraph"/>
              <w:ind w:left="-23" w:firstLine="2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510D0" w:rsidRDefault="00C510D0" w:rsidP="00396399">
      <w:pPr>
        <w:spacing w:after="0" w:line="480" w:lineRule="auto"/>
      </w:pPr>
    </w:p>
    <w:sectPr w:rsidR="00C510D0" w:rsidSect="00E92DB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zM2tTCxMDIzNrNQ0lEKTi0uzszPAykwrAUAfIlkeywAAAA="/>
  </w:docVars>
  <w:rsids>
    <w:rsidRoot w:val="00C510D0"/>
    <w:rsid w:val="00042F2F"/>
    <w:rsid w:val="000503F0"/>
    <w:rsid w:val="00051B66"/>
    <w:rsid w:val="0005645D"/>
    <w:rsid w:val="000A507B"/>
    <w:rsid w:val="000A641B"/>
    <w:rsid w:val="000C61C7"/>
    <w:rsid w:val="00131891"/>
    <w:rsid w:val="001361D9"/>
    <w:rsid w:val="00141BF4"/>
    <w:rsid w:val="0016490C"/>
    <w:rsid w:val="00165420"/>
    <w:rsid w:val="00184D7B"/>
    <w:rsid w:val="001C55B6"/>
    <w:rsid w:val="00236DB0"/>
    <w:rsid w:val="002732E2"/>
    <w:rsid w:val="002A3F39"/>
    <w:rsid w:val="002C647B"/>
    <w:rsid w:val="002D05C0"/>
    <w:rsid w:val="002F0F9A"/>
    <w:rsid w:val="00310C69"/>
    <w:rsid w:val="00327DC0"/>
    <w:rsid w:val="003446EA"/>
    <w:rsid w:val="003469CD"/>
    <w:rsid w:val="00384841"/>
    <w:rsid w:val="00385B32"/>
    <w:rsid w:val="00396399"/>
    <w:rsid w:val="003A6744"/>
    <w:rsid w:val="003C0EC7"/>
    <w:rsid w:val="00441CAF"/>
    <w:rsid w:val="00454CA3"/>
    <w:rsid w:val="00460948"/>
    <w:rsid w:val="00492B76"/>
    <w:rsid w:val="004A79E5"/>
    <w:rsid w:val="004F0B48"/>
    <w:rsid w:val="00505BC9"/>
    <w:rsid w:val="005A1548"/>
    <w:rsid w:val="005B19B4"/>
    <w:rsid w:val="005F4E85"/>
    <w:rsid w:val="005F556A"/>
    <w:rsid w:val="006243B4"/>
    <w:rsid w:val="00641FA4"/>
    <w:rsid w:val="00653EDA"/>
    <w:rsid w:val="006948A2"/>
    <w:rsid w:val="006A5CCA"/>
    <w:rsid w:val="006B32B3"/>
    <w:rsid w:val="006B7667"/>
    <w:rsid w:val="006D55D7"/>
    <w:rsid w:val="00715513"/>
    <w:rsid w:val="00715CBF"/>
    <w:rsid w:val="00720F84"/>
    <w:rsid w:val="0073356E"/>
    <w:rsid w:val="00746412"/>
    <w:rsid w:val="0076181E"/>
    <w:rsid w:val="007747F6"/>
    <w:rsid w:val="0078145C"/>
    <w:rsid w:val="007F6771"/>
    <w:rsid w:val="00826B97"/>
    <w:rsid w:val="0085675E"/>
    <w:rsid w:val="00862782"/>
    <w:rsid w:val="008C5195"/>
    <w:rsid w:val="008E457F"/>
    <w:rsid w:val="008F59F0"/>
    <w:rsid w:val="00904C82"/>
    <w:rsid w:val="00927393"/>
    <w:rsid w:val="009651B8"/>
    <w:rsid w:val="009731BA"/>
    <w:rsid w:val="0098239A"/>
    <w:rsid w:val="009E52A4"/>
    <w:rsid w:val="009E68D4"/>
    <w:rsid w:val="00A031BC"/>
    <w:rsid w:val="00A1363D"/>
    <w:rsid w:val="00A16EE0"/>
    <w:rsid w:val="00A42500"/>
    <w:rsid w:val="00A46FD1"/>
    <w:rsid w:val="00A56E5B"/>
    <w:rsid w:val="00AC25C3"/>
    <w:rsid w:val="00AF78EF"/>
    <w:rsid w:val="00B15B38"/>
    <w:rsid w:val="00B31F6F"/>
    <w:rsid w:val="00B37E88"/>
    <w:rsid w:val="00B56938"/>
    <w:rsid w:val="00B6377E"/>
    <w:rsid w:val="00BF772C"/>
    <w:rsid w:val="00C05608"/>
    <w:rsid w:val="00C129F3"/>
    <w:rsid w:val="00C23E0E"/>
    <w:rsid w:val="00C42244"/>
    <w:rsid w:val="00C510D0"/>
    <w:rsid w:val="00C5391C"/>
    <w:rsid w:val="00C74DE7"/>
    <w:rsid w:val="00CB1B20"/>
    <w:rsid w:val="00CB3B34"/>
    <w:rsid w:val="00CB40D8"/>
    <w:rsid w:val="00D029BB"/>
    <w:rsid w:val="00D12C8E"/>
    <w:rsid w:val="00D41498"/>
    <w:rsid w:val="00D42300"/>
    <w:rsid w:val="00D67377"/>
    <w:rsid w:val="00D86CB1"/>
    <w:rsid w:val="00D9309D"/>
    <w:rsid w:val="00DF6F53"/>
    <w:rsid w:val="00E02FCC"/>
    <w:rsid w:val="00E561A0"/>
    <w:rsid w:val="00E710FE"/>
    <w:rsid w:val="00E92DB9"/>
    <w:rsid w:val="00EA1D67"/>
    <w:rsid w:val="00ED5BBD"/>
    <w:rsid w:val="00EE1D4F"/>
    <w:rsid w:val="00F033C2"/>
    <w:rsid w:val="00F23ED2"/>
    <w:rsid w:val="00F30F82"/>
    <w:rsid w:val="00FB2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F24C5F-70BD-4388-A073-CE182784D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10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2C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73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3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ریم مهدوی</dc:creator>
  <cp:keywords/>
  <dc:description/>
  <cp:lastModifiedBy>toranj</cp:lastModifiedBy>
  <cp:revision>7</cp:revision>
  <cp:lastPrinted>2021-07-14T04:41:00Z</cp:lastPrinted>
  <dcterms:created xsi:type="dcterms:W3CDTF">2021-07-17T05:12:00Z</dcterms:created>
  <dcterms:modified xsi:type="dcterms:W3CDTF">2021-07-23T19:13:00Z</dcterms:modified>
</cp:coreProperties>
</file>